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DeSaintGerma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SaintGerma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1 park avenue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dsg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7768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e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